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I CHEREG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REG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3 South Matthew Court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I.SASAD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478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